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1"/>
        <w:tblW w:w="10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535"/>
        <w:gridCol w:w="2185"/>
        <w:gridCol w:w="394"/>
        <w:gridCol w:w="301"/>
        <w:gridCol w:w="360"/>
        <w:gridCol w:w="360"/>
        <w:gridCol w:w="1080"/>
        <w:gridCol w:w="475"/>
        <w:gridCol w:w="65"/>
        <w:gridCol w:w="2633"/>
        <w:gridCol w:w="360"/>
        <w:gridCol w:w="360"/>
        <w:gridCol w:w="360"/>
        <w:gridCol w:w="360"/>
        <w:gridCol w:w="1170"/>
      </w:tblGrid>
      <w:tr w:rsidR="00F47525">
        <w:trPr>
          <w:trHeight w:val="400"/>
        </w:trPr>
        <w:tc>
          <w:tcPr>
            <w:tcW w:w="10998" w:type="dxa"/>
            <w:gridSpan w:val="15"/>
            <w:vAlign w:val="center"/>
          </w:tcPr>
          <w:p w:rsidR="00F47525" w:rsidRDefault="00F25A60">
            <w:pPr>
              <w:tabs>
                <w:tab w:val="center" w:pos="5391"/>
                <w:tab w:val="left" w:pos="6543"/>
              </w:tabs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P</w:t>
            </w:r>
            <w:r w:rsidR="00A118EC">
              <w:rPr>
                <w:rFonts w:ascii="Cambria" w:eastAsia="Cambria" w:hAnsi="Cambria" w:cs="Cambria"/>
                <w:b/>
                <w:sz w:val="20"/>
                <w:szCs w:val="20"/>
              </w:rPr>
              <w:t>RS    HOSTEL</w:t>
            </w:r>
            <w:r w:rsidR="00041B75">
              <w:rPr>
                <w:rFonts w:ascii="Cambria" w:eastAsia="Cambria" w:hAnsi="Cambria" w:cs="Cambria"/>
                <w:b/>
                <w:sz w:val="20"/>
                <w:szCs w:val="20"/>
              </w:rPr>
              <w:t>ERS</w:t>
            </w:r>
          </w:p>
        </w:tc>
      </w:tr>
      <w:tr w:rsidR="00F47525" w:rsidTr="0020665D">
        <w:tc>
          <w:tcPr>
            <w:tcW w:w="535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Sl.</w:t>
            </w:r>
          </w:p>
        </w:tc>
        <w:tc>
          <w:tcPr>
            <w:tcW w:w="2185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Name </w:t>
            </w:r>
          </w:p>
        </w:tc>
        <w:tc>
          <w:tcPr>
            <w:tcW w:w="394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D</w:t>
            </w:r>
          </w:p>
        </w:tc>
        <w:tc>
          <w:tcPr>
            <w:tcW w:w="301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36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N</w:t>
            </w:r>
          </w:p>
        </w:tc>
        <w:tc>
          <w:tcPr>
            <w:tcW w:w="36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108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Remarks</w:t>
            </w:r>
          </w:p>
        </w:tc>
        <w:tc>
          <w:tcPr>
            <w:tcW w:w="540" w:type="dxa"/>
            <w:gridSpan w:val="2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Sl. </w:t>
            </w:r>
          </w:p>
        </w:tc>
        <w:tc>
          <w:tcPr>
            <w:tcW w:w="2633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Name </w:t>
            </w:r>
          </w:p>
        </w:tc>
        <w:tc>
          <w:tcPr>
            <w:tcW w:w="36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D</w:t>
            </w:r>
          </w:p>
        </w:tc>
        <w:tc>
          <w:tcPr>
            <w:tcW w:w="36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36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N</w:t>
            </w:r>
          </w:p>
        </w:tc>
        <w:tc>
          <w:tcPr>
            <w:tcW w:w="36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1170" w:type="dxa"/>
          </w:tcPr>
          <w:p w:rsidR="00F47525" w:rsidRDefault="00F25A60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Remarks</w:t>
            </w:r>
          </w:p>
        </w:tc>
      </w:tr>
      <w:tr w:rsidR="00F47525" w:rsidTr="0020665D">
        <w:trPr>
          <w:trHeight w:val="280"/>
        </w:trPr>
        <w:tc>
          <w:tcPr>
            <w:tcW w:w="535" w:type="dxa"/>
          </w:tcPr>
          <w:p w:rsidR="00F47525" w:rsidRDefault="00F25A6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185" w:type="dxa"/>
          </w:tcPr>
          <w:p w:rsidR="00F47525" w:rsidRDefault="00F25A60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hijit Mukherjee</w:t>
            </w:r>
          </w:p>
        </w:tc>
        <w:tc>
          <w:tcPr>
            <w:tcW w:w="394" w:type="dxa"/>
          </w:tcPr>
          <w:p w:rsidR="00F47525" w:rsidRDefault="000478BC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01" w:type="dxa"/>
          </w:tcPr>
          <w:p w:rsidR="00F47525" w:rsidRDefault="000478BC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F47525" w:rsidRDefault="000478BC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F47525" w:rsidRDefault="000478BC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F47525" w:rsidRDefault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7</w:t>
            </w:r>
          </w:p>
        </w:tc>
        <w:tc>
          <w:tcPr>
            <w:tcW w:w="2633" w:type="dxa"/>
          </w:tcPr>
          <w:p w:rsidR="00F47525" w:rsidRDefault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miran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andal</w:t>
            </w: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F47525" w:rsidTr="0020665D">
        <w:tc>
          <w:tcPr>
            <w:tcW w:w="535" w:type="dxa"/>
          </w:tcPr>
          <w:p w:rsidR="00F47525" w:rsidRDefault="00F25A6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185" w:type="dxa"/>
          </w:tcPr>
          <w:p w:rsidR="00F47525" w:rsidRDefault="00A118EC" w:rsidP="00412C3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hinaba</w:t>
            </w:r>
            <w:r w:rsidR="000478B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krabarty</w:t>
            </w:r>
          </w:p>
        </w:tc>
        <w:tc>
          <w:tcPr>
            <w:tcW w:w="394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F47525" w:rsidRDefault="007B2F9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2633" w:type="dxa"/>
          </w:tcPr>
          <w:p w:rsidR="00F47525" w:rsidRDefault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mrat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ansda</w:t>
            </w: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B2F92" w:rsidTr="0020665D">
        <w:tc>
          <w:tcPr>
            <w:tcW w:w="535" w:type="dxa"/>
          </w:tcPr>
          <w:p w:rsidR="007B2F92" w:rsidRPr="000478BC" w:rsidRDefault="000478BC" w:rsidP="007B2F92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0478BC">
              <w:rPr>
                <w:rFonts w:ascii="Times New Roman" w:eastAsia="Cambria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B2F92" w:rsidRDefault="00361A73" w:rsidP="007B2F92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imesh</w:t>
            </w:r>
            <w:r w:rsidR="000478B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n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9</w:t>
            </w:r>
          </w:p>
        </w:tc>
        <w:tc>
          <w:tcPr>
            <w:tcW w:w="2633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nchinta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ahato</w:t>
            </w: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B2F92" w:rsidTr="0020665D">
        <w:tc>
          <w:tcPr>
            <w:tcW w:w="535" w:type="dxa"/>
          </w:tcPr>
          <w:p w:rsidR="007B2F92" w:rsidRDefault="007B2F92" w:rsidP="007B2F9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B2F92" w:rsidRDefault="007B2F92" w:rsidP="007B2F9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B2F92" w:rsidRDefault="007B2F92" w:rsidP="007B2F9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2633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ndipan Banerjee (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NE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F47525" w:rsidTr="0020665D">
        <w:tc>
          <w:tcPr>
            <w:tcW w:w="535" w:type="dxa"/>
          </w:tcPr>
          <w:p w:rsidR="00F47525" w:rsidRDefault="00F25A6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2185" w:type="dxa"/>
          </w:tcPr>
          <w:p w:rsidR="00F47525" w:rsidRDefault="00F25A60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t Chakrabarty</w:t>
            </w:r>
            <w:r w:rsidR="000478B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412C3E" w:rsidRPr="00412C3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NE)</w:t>
            </w:r>
          </w:p>
        </w:tc>
        <w:tc>
          <w:tcPr>
            <w:tcW w:w="394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2633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F47525" w:rsidTr="00F977C8">
        <w:trPr>
          <w:trHeight w:val="70"/>
        </w:trPr>
        <w:tc>
          <w:tcPr>
            <w:tcW w:w="535" w:type="dxa"/>
          </w:tcPr>
          <w:p w:rsidR="00F47525" w:rsidRDefault="00F25A6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2185" w:type="dxa"/>
          </w:tcPr>
          <w:p w:rsidR="00F47525" w:rsidRDefault="00F25A60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t Mondal</w:t>
            </w:r>
            <w:r w:rsidR="000478B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0478B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N) (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E)</w:t>
            </w:r>
          </w:p>
        </w:tc>
        <w:tc>
          <w:tcPr>
            <w:tcW w:w="394" w:type="dxa"/>
          </w:tcPr>
          <w:p w:rsidR="00F47525" w:rsidRDefault="000478BC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01" w:type="dxa"/>
          </w:tcPr>
          <w:p w:rsidR="00F47525" w:rsidRDefault="000478BC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F47525" w:rsidRDefault="00F4752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117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</w:tr>
      <w:tr w:rsidR="00F47525" w:rsidTr="0020665D">
        <w:tc>
          <w:tcPr>
            <w:tcW w:w="535" w:type="dxa"/>
          </w:tcPr>
          <w:p w:rsidR="00F47525" w:rsidRDefault="00F25A60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2185" w:type="dxa"/>
          </w:tcPr>
          <w:p w:rsidR="00F47525" w:rsidRDefault="00E27F9E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ya Dey</w:t>
            </w:r>
            <w:r w:rsidR="000478B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(</w:t>
            </w:r>
            <w:r w:rsidR="000478BC" w:rsidRPr="000478B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VEG</w:t>
            </w:r>
            <w:r w:rsidR="000478B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394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F47525" w:rsidRDefault="007B2F9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3</w:t>
            </w:r>
          </w:p>
        </w:tc>
        <w:tc>
          <w:tcPr>
            <w:tcW w:w="2633" w:type="dxa"/>
          </w:tcPr>
          <w:p w:rsidR="00F47525" w:rsidRDefault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roj</w:t>
            </w:r>
            <w:r w:rsidR="000F6C6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315BEC">
              <w:rPr>
                <w:rFonts w:ascii="Times New Roman" w:eastAsia="Times New Roman" w:hAnsi="Times New Roman" w:cs="Times New Roman"/>
                <w:sz w:val="16"/>
                <w:szCs w:val="16"/>
              </w:rPr>
              <w:t>Saha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26573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(D)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F47525" w:rsidRDefault="00D879AB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F47525" w:rsidRDefault="00D879AB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X </w:t>
            </w:r>
          </w:p>
        </w:tc>
        <w:tc>
          <w:tcPr>
            <w:tcW w:w="117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</w:tr>
      <w:tr w:rsidR="00CC6B53" w:rsidTr="0020665D">
        <w:tc>
          <w:tcPr>
            <w:tcW w:w="535" w:type="dxa"/>
          </w:tcPr>
          <w:p w:rsidR="00CC6B53" w:rsidRDefault="00CC6B53" w:rsidP="00CC6B5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185" w:type="dxa"/>
          </w:tcPr>
          <w:p w:rsidR="00CC6B53" w:rsidRDefault="00CC6B53" w:rsidP="00CC6B53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ath</w:t>
            </w:r>
            <w:r w:rsidR="000478B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ndhu</w:t>
            </w:r>
            <w:r w:rsidR="000478B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arjit</w:t>
            </w:r>
          </w:p>
        </w:tc>
        <w:tc>
          <w:tcPr>
            <w:tcW w:w="394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4</w:t>
            </w:r>
          </w:p>
        </w:tc>
        <w:tc>
          <w:tcPr>
            <w:tcW w:w="2633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CC6B53" w:rsidRDefault="00CC6B53" w:rsidP="00CC6B5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D0755" w:rsidTr="0020665D">
        <w:tc>
          <w:tcPr>
            <w:tcW w:w="53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218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imesh</w:t>
            </w:r>
            <w:r w:rsidR="000478B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rmakar</w:t>
            </w:r>
          </w:p>
        </w:tc>
        <w:tc>
          <w:tcPr>
            <w:tcW w:w="394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5D0755" w:rsidRDefault="007B2F92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5</w:t>
            </w:r>
          </w:p>
        </w:tc>
        <w:tc>
          <w:tcPr>
            <w:tcW w:w="2633" w:type="dxa"/>
          </w:tcPr>
          <w:p w:rsidR="005D0755" w:rsidRDefault="007B2F92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hovan Biswas</w:t>
            </w: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F47525" w:rsidTr="0020665D">
        <w:tc>
          <w:tcPr>
            <w:tcW w:w="535" w:type="dxa"/>
          </w:tcPr>
          <w:p w:rsidR="00F47525" w:rsidRDefault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185" w:type="dxa"/>
          </w:tcPr>
          <w:p w:rsidR="00F47525" w:rsidRDefault="005D0755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nindya Sarkar </w:t>
            </w:r>
            <w:r w:rsidRPr="00F86F9A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NE)</w:t>
            </w:r>
          </w:p>
        </w:tc>
        <w:tc>
          <w:tcPr>
            <w:tcW w:w="394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F47525" w:rsidRDefault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6</w:t>
            </w:r>
          </w:p>
        </w:tc>
        <w:tc>
          <w:tcPr>
            <w:tcW w:w="2633" w:type="dxa"/>
          </w:tcPr>
          <w:p w:rsidR="00F47525" w:rsidRDefault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k. Md. Arif</w:t>
            </w: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F47525" w:rsidRDefault="00F4752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207852" w:rsidTr="0020665D">
        <w:tc>
          <w:tcPr>
            <w:tcW w:w="535" w:type="dxa"/>
          </w:tcPr>
          <w:p w:rsidR="00207852" w:rsidRDefault="00207852" w:rsidP="002078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207852" w:rsidRDefault="00207852" w:rsidP="00207852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207852" w:rsidRDefault="00207852" w:rsidP="002078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7</w:t>
            </w:r>
          </w:p>
        </w:tc>
        <w:tc>
          <w:tcPr>
            <w:tcW w:w="2633" w:type="dxa"/>
          </w:tcPr>
          <w:p w:rsidR="00207852" w:rsidRDefault="00207852" w:rsidP="0020785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neh</w:t>
            </w:r>
            <w:r w:rsidR="005264F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ratap Singh </w:t>
            </w:r>
            <w:r w:rsidRPr="00F86F9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7852" w:rsidRDefault="00265739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207852" w:rsidRDefault="00265739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207852" w:rsidRDefault="00207852" w:rsidP="0020785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2185" w:type="dxa"/>
          </w:tcPr>
          <w:p w:rsidR="00712703" w:rsidRDefault="00712703" w:rsidP="0001317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iful</w:t>
            </w:r>
            <w:r w:rsidR="000478B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que</w:t>
            </w:r>
            <w:r w:rsidR="000478B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01317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</w:t>
            </w:r>
            <w:r w:rsidR="00412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NE</w:t>
            </w:r>
            <w:r w:rsidR="000478BC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+NC</w:t>
            </w:r>
            <w:r w:rsidR="00412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)</w:t>
            </w:r>
          </w:p>
        </w:tc>
        <w:tc>
          <w:tcPr>
            <w:tcW w:w="394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D0755" w:rsidTr="0020665D">
        <w:tc>
          <w:tcPr>
            <w:tcW w:w="53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218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pan Dey</w:t>
            </w:r>
            <w:r w:rsidR="000478B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how</w:t>
            </w:r>
            <w:r w:rsidR="000478B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</w:t>
            </w:r>
            <w:r w:rsidR="000478BC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F+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C)</w:t>
            </w:r>
          </w:p>
        </w:tc>
        <w:tc>
          <w:tcPr>
            <w:tcW w:w="394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5D0755" w:rsidRDefault="00712703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59</w:t>
            </w:r>
          </w:p>
        </w:tc>
        <w:tc>
          <w:tcPr>
            <w:tcW w:w="2633" w:type="dxa"/>
          </w:tcPr>
          <w:p w:rsidR="005D0755" w:rsidRDefault="00712703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oumyadip</w:t>
            </w:r>
            <w:r w:rsidR="0041332F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 Barman</w:t>
            </w: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D0755" w:rsidTr="0020665D">
        <w:tc>
          <w:tcPr>
            <w:tcW w:w="53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218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vishek Nandi  </w:t>
            </w:r>
            <w:r w:rsidR="0047070F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NE+NC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)</w:t>
            </w:r>
          </w:p>
        </w:tc>
        <w:tc>
          <w:tcPr>
            <w:tcW w:w="394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D0755" w:rsidTr="0020665D">
        <w:tc>
          <w:tcPr>
            <w:tcW w:w="53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218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Bhagirath</w:t>
            </w:r>
            <w:r w:rsidR="000478B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ondal</w:t>
            </w:r>
            <w:r w:rsidR="000478B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94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5D0755" w:rsidRDefault="00712703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1</w:t>
            </w:r>
          </w:p>
        </w:tc>
        <w:tc>
          <w:tcPr>
            <w:tcW w:w="2633" w:type="dxa"/>
          </w:tcPr>
          <w:p w:rsidR="005D0755" w:rsidRDefault="00712703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ubhendu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hibar</w:t>
            </w: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B2F92" w:rsidTr="0020665D">
        <w:tc>
          <w:tcPr>
            <w:tcW w:w="535" w:type="dxa"/>
          </w:tcPr>
          <w:p w:rsidR="007B2F92" w:rsidRDefault="007B2F92" w:rsidP="007B2F9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6</w:t>
            </w:r>
          </w:p>
        </w:tc>
        <w:tc>
          <w:tcPr>
            <w:tcW w:w="2185" w:type="dxa"/>
          </w:tcPr>
          <w:p w:rsidR="007B2F92" w:rsidRDefault="007B2F92" w:rsidP="007B2F9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Bikashch.Saha</w:t>
            </w:r>
            <w:r w:rsidR="000478B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5D0755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)</w:t>
            </w:r>
          </w:p>
        </w:tc>
        <w:tc>
          <w:tcPr>
            <w:tcW w:w="394" w:type="dxa"/>
          </w:tcPr>
          <w:p w:rsidR="007B2F92" w:rsidRDefault="000478BC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01" w:type="dxa"/>
          </w:tcPr>
          <w:p w:rsidR="007B2F92" w:rsidRDefault="000478BC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B2F92" w:rsidRDefault="00712703" w:rsidP="007B2F92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2</w:t>
            </w:r>
          </w:p>
        </w:tc>
        <w:tc>
          <w:tcPr>
            <w:tcW w:w="2633" w:type="dxa"/>
          </w:tcPr>
          <w:p w:rsidR="007B2F92" w:rsidRDefault="00712703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udip</w:t>
            </w:r>
            <w:r w:rsidR="005264FA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Laru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26573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E+NC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)</w:t>
            </w: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B2F92" w:rsidRDefault="007B2F92" w:rsidP="007B2F92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D0755" w:rsidTr="0020665D">
        <w:tc>
          <w:tcPr>
            <w:tcW w:w="53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218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Biswajit Ball</w:t>
            </w:r>
            <w:r w:rsidR="00A8596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A85964" w:rsidRPr="00A85964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VEG)</w:t>
            </w:r>
          </w:p>
        </w:tc>
        <w:tc>
          <w:tcPr>
            <w:tcW w:w="394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5D0755" w:rsidRDefault="00712703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3</w:t>
            </w:r>
          </w:p>
        </w:tc>
        <w:tc>
          <w:tcPr>
            <w:tcW w:w="2633" w:type="dxa"/>
          </w:tcPr>
          <w:p w:rsidR="005D0755" w:rsidRDefault="00712703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ujoy Das</w:t>
            </w: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D0755" w:rsidTr="0020665D">
        <w:tc>
          <w:tcPr>
            <w:tcW w:w="53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94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</w:tcPr>
          <w:p w:rsidR="005D0755" w:rsidRPr="00712703" w:rsidRDefault="005D0755" w:rsidP="005D0755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20665D" w:rsidTr="0020665D">
        <w:tc>
          <w:tcPr>
            <w:tcW w:w="535" w:type="dxa"/>
          </w:tcPr>
          <w:p w:rsidR="0020665D" w:rsidRDefault="0020665D" w:rsidP="0020665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20665D" w:rsidRDefault="0020665D" w:rsidP="0020665D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20665D" w:rsidRDefault="0020665D" w:rsidP="0020665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D0755" w:rsidTr="0020665D">
        <w:tc>
          <w:tcPr>
            <w:tcW w:w="53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2185" w:type="dxa"/>
          </w:tcPr>
          <w:p w:rsidR="005D0755" w:rsidRDefault="005D0755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ebasish Ghosh</w:t>
            </w:r>
            <w:r w:rsidR="000478B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0478BC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 (NC)</w:t>
            </w:r>
          </w:p>
        </w:tc>
        <w:tc>
          <w:tcPr>
            <w:tcW w:w="394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265739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D0755" w:rsidRDefault="00265739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5D0755" w:rsidRDefault="00712703" w:rsidP="005D075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6</w:t>
            </w:r>
          </w:p>
        </w:tc>
        <w:tc>
          <w:tcPr>
            <w:tcW w:w="2633" w:type="dxa"/>
          </w:tcPr>
          <w:p w:rsidR="005D0755" w:rsidRDefault="00712703" w:rsidP="005D0755">
            <w:pPr>
              <w:tabs>
                <w:tab w:val="right" w:pos="2574"/>
              </w:tabs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uraj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nja</w:t>
            </w:r>
            <w:r w:rsidR="005D0755">
              <w:rPr>
                <w:rFonts w:ascii="Times New Roman" w:eastAsia="Times New Roman" w:hAnsi="Times New Roman" w:cs="Times New Roman"/>
                <w:sz w:val="16"/>
                <w:szCs w:val="16"/>
              </w:rPr>
              <w:tab/>
            </w: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D0755" w:rsidRDefault="005D0755" w:rsidP="005D075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B594D" w:rsidTr="0020665D">
        <w:tc>
          <w:tcPr>
            <w:tcW w:w="535" w:type="dxa"/>
          </w:tcPr>
          <w:p w:rsidR="00DB594D" w:rsidRDefault="00DB594D" w:rsidP="00DB594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2185" w:type="dxa"/>
            <w:vAlign w:val="center"/>
          </w:tcPr>
          <w:p w:rsidR="00DB594D" w:rsidRDefault="00DB594D" w:rsidP="00DB594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ebdas</w:t>
            </w:r>
            <w:r w:rsidR="000478B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ingha</w:t>
            </w:r>
            <w:r w:rsidR="000478B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23559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)</w:t>
            </w:r>
          </w:p>
        </w:tc>
        <w:tc>
          <w:tcPr>
            <w:tcW w:w="394" w:type="dxa"/>
          </w:tcPr>
          <w:p w:rsidR="00DB594D" w:rsidRDefault="00265739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01" w:type="dxa"/>
          </w:tcPr>
          <w:p w:rsidR="00DB594D" w:rsidRDefault="00265739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B594D" w:rsidRDefault="00DB594D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B594D" w:rsidRDefault="00DB594D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B594D" w:rsidRDefault="00DB594D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DB594D" w:rsidRDefault="00DB594D" w:rsidP="00DB594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7</w:t>
            </w:r>
          </w:p>
        </w:tc>
        <w:tc>
          <w:tcPr>
            <w:tcW w:w="2633" w:type="dxa"/>
          </w:tcPr>
          <w:p w:rsidR="00DB594D" w:rsidRDefault="00DB594D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uryakanta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ondal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)</w:t>
            </w:r>
          </w:p>
        </w:tc>
        <w:tc>
          <w:tcPr>
            <w:tcW w:w="360" w:type="dxa"/>
          </w:tcPr>
          <w:p w:rsidR="00DB594D" w:rsidRDefault="00265739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B594D" w:rsidRDefault="00265739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B594D" w:rsidRDefault="00DB594D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B594D" w:rsidRDefault="00DB594D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B594D" w:rsidRDefault="00DB594D" w:rsidP="00DB594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2185" w:type="dxa"/>
            <w:vAlign w:val="center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ebdeep</w:t>
            </w:r>
            <w:r w:rsidR="000478B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inha</w:t>
            </w:r>
          </w:p>
        </w:tc>
        <w:tc>
          <w:tcPr>
            <w:tcW w:w="394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68</w:t>
            </w:r>
          </w:p>
        </w:tc>
        <w:tc>
          <w:tcPr>
            <w:tcW w:w="2633" w:type="dxa"/>
          </w:tcPr>
          <w:p w:rsidR="00712703" w:rsidRPr="00265739" w:rsidRDefault="00712703" w:rsidP="00712703">
            <w:pPr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ushovan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Maity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2185" w:type="dxa"/>
            <w:vAlign w:val="center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ebjyoti Mukherjee</w:t>
            </w:r>
          </w:p>
        </w:tc>
        <w:tc>
          <w:tcPr>
            <w:tcW w:w="394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Pr="001E1408" w:rsidRDefault="00712703" w:rsidP="00712703">
            <w:pPr>
              <w:rPr>
                <w:rFonts w:ascii="Cambria" w:eastAsia="Cambria" w:hAnsi="Cambria" w:cs="Cambria"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Pr="001E1408" w:rsidRDefault="00712703" w:rsidP="00712703">
            <w:pPr>
              <w:rPr>
                <w:rFonts w:ascii="Cambria" w:eastAsia="Cambria" w:hAnsi="Cambria" w:cs="Cambria"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Pr="001E1408" w:rsidRDefault="00712703" w:rsidP="00712703">
            <w:pPr>
              <w:rPr>
                <w:rFonts w:ascii="Cambria" w:eastAsia="Cambria" w:hAnsi="Cambria" w:cs="Cambria"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Pr="001E1408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</w:tcPr>
          <w:p w:rsidR="00712703" w:rsidRPr="001E1408" w:rsidRDefault="00712703" w:rsidP="00712703">
            <w:pPr>
              <w:rPr>
                <w:rFonts w:ascii="Cambria" w:eastAsia="Cambria" w:hAnsi="Cambria" w:cs="Cambria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47070F" w:rsidTr="0020665D">
        <w:tc>
          <w:tcPr>
            <w:tcW w:w="535" w:type="dxa"/>
          </w:tcPr>
          <w:p w:rsidR="0047070F" w:rsidRDefault="0047070F" w:rsidP="0047070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2185" w:type="dxa"/>
            <w:vAlign w:val="center"/>
          </w:tcPr>
          <w:p w:rsidR="0047070F" w:rsidRPr="00265739" w:rsidRDefault="0047070F" w:rsidP="0047070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265739">
              <w:rPr>
                <w:rFonts w:ascii="Times New Roman" w:hAnsi="Times New Roman" w:cs="Times New Roman"/>
                <w:sz w:val="16"/>
                <w:szCs w:val="16"/>
              </w:rPr>
              <w:t>Golam</w:t>
            </w:r>
            <w:r w:rsidR="005264F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265739">
              <w:rPr>
                <w:rFonts w:ascii="Times New Roman" w:hAnsi="Times New Roman" w:cs="Times New Roman"/>
                <w:sz w:val="16"/>
                <w:szCs w:val="16"/>
              </w:rPr>
              <w:t>Kibriya (</w:t>
            </w:r>
            <w:r w:rsidRPr="00265739">
              <w:rPr>
                <w:rFonts w:ascii="Times New Roman" w:hAnsi="Times New Roman" w:cs="Times New Roman"/>
                <w:b/>
                <w:sz w:val="16"/>
                <w:szCs w:val="16"/>
              </w:rPr>
              <w:t>NC</w:t>
            </w:r>
            <w:r w:rsidRPr="00265739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94" w:type="dxa"/>
          </w:tcPr>
          <w:p w:rsidR="0047070F" w:rsidRDefault="00265739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01" w:type="dxa"/>
          </w:tcPr>
          <w:p w:rsidR="0047070F" w:rsidRDefault="00265739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47070F" w:rsidRDefault="00265739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47070F" w:rsidRDefault="00265739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47070F" w:rsidRDefault="0047070F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47070F" w:rsidRDefault="0047070F" w:rsidP="0047070F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0</w:t>
            </w:r>
          </w:p>
        </w:tc>
        <w:tc>
          <w:tcPr>
            <w:tcW w:w="2633" w:type="dxa"/>
          </w:tcPr>
          <w:p w:rsidR="0047070F" w:rsidRDefault="0047070F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Uday Ghosh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60" w:type="dxa"/>
          </w:tcPr>
          <w:p w:rsidR="0047070F" w:rsidRDefault="0047070F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47070F" w:rsidRDefault="0047070F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47070F" w:rsidRDefault="0047070F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47070F" w:rsidRDefault="0047070F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47070F" w:rsidRDefault="0047070F" w:rsidP="0047070F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366B5" w:rsidTr="0020665D">
        <w:tc>
          <w:tcPr>
            <w:tcW w:w="535" w:type="dxa"/>
          </w:tcPr>
          <w:p w:rsidR="005366B5" w:rsidRDefault="005366B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2185" w:type="dxa"/>
            <w:vAlign w:val="center"/>
          </w:tcPr>
          <w:p w:rsidR="005366B5" w:rsidRDefault="005366B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Injamam</w:t>
            </w:r>
            <w:r w:rsidR="005264FA">
              <w:rPr>
                <w:rFonts w:ascii="Times New Roman" w:eastAsia="Times New Roman" w:hAnsi="Times New Roman" w:cs="Times New Roman"/>
                <w:sz w:val="16"/>
                <w:szCs w:val="16"/>
              </w:rPr>
              <w:t>-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Ul Karim </w:t>
            </w:r>
            <w:r w:rsidRPr="0047070F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366B5" w:rsidRDefault="00265739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366B5" w:rsidRDefault="00265739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5366B5" w:rsidRDefault="005366B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1</w:t>
            </w:r>
          </w:p>
        </w:tc>
        <w:tc>
          <w:tcPr>
            <w:tcW w:w="2633" w:type="dxa"/>
          </w:tcPr>
          <w:p w:rsidR="005366B5" w:rsidRPr="00712703" w:rsidRDefault="005366B5" w:rsidP="005366B5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Upendroo</w:t>
            </w:r>
            <w:r w:rsidR="0026573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Sahoo</w:t>
            </w:r>
          </w:p>
        </w:tc>
        <w:tc>
          <w:tcPr>
            <w:tcW w:w="36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2185" w:type="dxa"/>
            <w:vAlign w:val="center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oushik</w:t>
            </w:r>
            <w:r w:rsidR="000478B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ajhi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(NE)</w:t>
            </w:r>
          </w:p>
        </w:tc>
        <w:tc>
          <w:tcPr>
            <w:tcW w:w="394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2</w:t>
            </w:r>
          </w:p>
        </w:tc>
        <w:tc>
          <w:tcPr>
            <w:tcW w:w="2633" w:type="dxa"/>
          </w:tcPr>
          <w:p w:rsidR="00712703" w:rsidRPr="00712703" w:rsidRDefault="00712703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Kong Kong</w:t>
            </w:r>
            <w:r w:rsidR="00D91A2A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Mondal</w:t>
            </w:r>
            <w:r w:rsidR="0026573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="001E1408" w:rsidRPr="001E1408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366B5" w:rsidTr="0020665D">
        <w:tc>
          <w:tcPr>
            <w:tcW w:w="535" w:type="dxa"/>
          </w:tcPr>
          <w:p w:rsidR="005366B5" w:rsidRDefault="005366B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7</w:t>
            </w:r>
          </w:p>
        </w:tc>
        <w:tc>
          <w:tcPr>
            <w:tcW w:w="2185" w:type="dxa"/>
            <w:vAlign w:val="center"/>
          </w:tcPr>
          <w:p w:rsidR="005366B5" w:rsidRDefault="005366B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Laxmikanta</w:t>
            </w:r>
            <w:r w:rsidR="000478B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andi</w:t>
            </w:r>
            <w:r w:rsidR="000478B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47070F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366B5" w:rsidRDefault="00265739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5366B5" w:rsidRDefault="00265739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5366B5" w:rsidRDefault="005366B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3</w:t>
            </w:r>
          </w:p>
        </w:tc>
        <w:tc>
          <w:tcPr>
            <w:tcW w:w="2633" w:type="dxa"/>
          </w:tcPr>
          <w:p w:rsidR="005366B5" w:rsidRPr="00712703" w:rsidRDefault="005366B5" w:rsidP="005366B5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Santanu</w:t>
            </w:r>
            <w:r w:rsidR="00D91A2A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Majumdar</w:t>
            </w:r>
            <w:r w:rsidR="0026573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="001E1408" w:rsidRPr="001E1408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6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5366B5" w:rsidTr="0020665D">
        <w:tc>
          <w:tcPr>
            <w:tcW w:w="535" w:type="dxa"/>
          </w:tcPr>
          <w:p w:rsidR="005366B5" w:rsidRDefault="005366B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8</w:t>
            </w:r>
          </w:p>
        </w:tc>
        <w:tc>
          <w:tcPr>
            <w:tcW w:w="2185" w:type="dxa"/>
            <w:vAlign w:val="center"/>
          </w:tcPr>
          <w:p w:rsidR="005366B5" w:rsidRDefault="005366B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ainul Hossain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</w:t>
            </w:r>
            <w:r w:rsidR="005264FA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NE+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NC)</w:t>
            </w:r>
          </w:p>
        </w:tc>
        <w:tc>
          <w:tcPr>
            <w:tcW w:w="394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5366B5" w:rsidRDefault="005366B5" w:rsidP="005366B5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4</w:t>
            </w:r>
          </w:p>
        </w:tc>
        <w:tc>
          <w:tcPr>
            <w:tcW w:w="2633" w:type="dxa"/>
          </w:tcPr>
          <w:p w:rsidR="005366B5" w:rsidRPr="00712703" w:rsidRDefault="005366B5" w:rsidP="005366B5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Sanjeeet</w:t>
            </w:r>
            <w:r w:rsidR="0026573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Debnath</w:t>
            </w:r>
            <w:r w:rsidR="00AE78AF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 xml:space="preserve"> </w:t>
            </w:r>
            <w:r w:rsidR="00265739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 xml:space="preserve"> </w:t>
            </w:r>
            <w:r w:rsidR="00AE78AF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6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5366B5" w:rsidRDefault="005366B5" w:rsidP="005366B5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  <w:vAlign w:val="center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94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5</w:t>
            </w:r>
          </w:p>
        </w:tc>
        <w:tc>
          <w:tcPr>
            <w:tcW w:w="2633" w:type="dxa"/>
          </w:tcPr>
          <w:p w:rsidR="00712703" w:rsidRPr="00712703" w:rsidRDefault="00712703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712703">
              <w:rPr>
                <w:rFonts w:ascii="Times New Roman" w:eastAsia="Cambria" w:hAnsi="Times New Roman" w:cs="Times New Roman"/>
                <w:sz w:val="16"/>
                <w:szCs w:val="16"/>
              </w:rPr>
              <w:t>Sthitadhi Das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2185" w:type="dxa"/>
            <w:vAlign w:val="center"/>
          </w:tcPr>
          <w:p w:rsidR="00712703" w:rsidRPr="000478BC" w:rsidRDefault="00712703" w:rsidP="00712703">
            <w:pP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ohit</w:t>
            </w:r>
            <w:r w:rsidR="00F0458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Lal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umar</w:t>
            </w:r>
            <w:r w:rsidR="00F04580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0478BC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SATURDAY VEG)</w:t>
            </w:r>
          </w:p>
        </w:tc>
        <w:tc>
          <w:tcPr>
            <w:tcW w:w="394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41332F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6</w:t>
            </w:r>
          </w:p>
        </w:tc>
        <w:tc>
          <w:tcPr>
            <w:tcW w:w="2633" w:type="dxa"/>
          </w:tcPr>
          <w:p w:rsidR="00712703" w:rsidRPr="00265739" w:rsidRDefault="0041332F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>Santu</w:t>
            </w:r>
            <w:r w:rsidR="00265739"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>Malakar</w:t>
            </w:r>
            <w:r w:rsidR="00265739"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="00265739" w:rsidRPr="00265739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(SATURDAY VEG</w:t>
            </w:r>
            <w:r w:rsidRPr="00265739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)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20665D" w:rsidTr="0020665D">
        <w:tc>
          <w:tcPr>
            <w:tcW w:w="535" w:type="dxa"/>
          </w:tcPr>
          <w:p w:rsidR="0020665D" w:rsidRDefault="0020665D" w:rsidP="0020665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  <w:vAlign w:val="center"/>
          </w:tcPr>
          <w:p w:rsidR="0020665D" w:rsidRDefault="0020665D" w:rsidP="0020665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94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20665D" w:rsidRDefault="0020665D" w:rsidP="0020665D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</w:tcPr>
          <w:p w:rsidR="0020665D" w:rsidRPr="00BF19BB" w:rsidRDefault="0020665D" w:rsidP="0020665D">
            <w:pPr>
              <w:rPr>
                <w:rFonts w:ascii="Times New Roman" w:eastAsia="Cambria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6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20665D" w:rsidRDefault="0020665D" w:rsidP="0020665D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rPr>
          <w:trHeight w:val="160"/>
        </w:trPr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2</w:t>
            </w:r>
          </w:p>
        </w:tc>
        <w:tc>
          <w:tcPr>
            <w:tcW w:w="2185" w:type="dxa"/>
            <w:vAlign w:val="center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ukta Singh Sardar</w:t>
            </w:r>
          </w:p>
        </w:tc>
        <w:tc>
          <w:tcPr>
            <w:tcW w:w="394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47070F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79</w:t>
            </w:r>
          </w:p>
        </w:tc>
        <w:tc>
          <w:tcPr>
            <w:tcW w:w="2633" w:type="dxa"/>
          </w:tcPr>
          <w:p w:rsidR="00712703" w:rsidRPr="0047070F" w:rsidRDefault="0047070F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47070F">
              <w:rPr>
                <w:rFonts w:ascii="Times New Roman" w:eastAsia="Cambria" w:hAnsi="Times New Roman" w:cs="Times New Roman"/>
                <w:sz w:val="16"/>
                <w:szCs w:val="16"/>
              </w:rPr>
              <w:t>L.R. Rahul Biswas</w:t>
            </w:r>
            <w:r w:rsidR="0026573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="00AE78AF">
              <w:rPr>
                <w:rFonts w:ascii="Times New Roman" w:eastAsia="Cambria" w:hAnsi="Times New Roman" w:cs="Times New Roman"/>
                <w:sz w:val="16"/>
                <w:szCs w:val="16"/>
              </w:rPr>
              <w:t>(</w:t>
            </w:r>
            <w:r w:rsidR="00AE78AF" w:rsidRPr="00AE78AF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NE</w:t>
            </w:r>
            <w:r w:rsidR="00AE78AF">
              <w:rPr>
                <w:rFonts w:ascii="Times New Roman" w:eastAsia="Cambria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rPr>
          <w:trHeight w:val="120"/>
        </w:trPr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3</w:t>
            </w:r>
          </w:p>
        </w:tc>
        <w:tc>
          <w:tcPr>
            <w:tcW w:w="2185" w:type="dxa"/>
            <w:vAlign w:val="center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mesh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hand</w:t>
            </w:r>
            <w:r w:rsidR="00382330">
              <w:rPr>
                <w:rFonts w:ascii="Times New Roman" w:eastAsia="Times New Roman" w:hAnsi="Times New Roman" w:cs="Times New Roman"/>
                <w:sz w:val="16"/>
                <w:szCs w:val="16"/>
              </w:rPr>
              <w:t>r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a</w:t>
            </w:r>
          </w:p>
        </w:tc>
        <w:tc>
          <w:tcPr>
            <w:tcW w:w="394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361A7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0</w:t>
            </w:r>
          </w:p>
        </w:tc>
        <w:tc>
          <w:tcPr>
            <w:tcW w:w="2633" w:type="dxa"/>
          </w:tcPr>
          <w:p w:rsidR="00712703" w:rsidRPr="00265739" w:rsidRDefault="0041332F" w:rsidP="00712703">
            <w:pPr>
              <w:tabs>
                <w:tab w:val="right" w:pos="2574"/>
              </w:tabs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>So</w:t>
            </w:r>
            <w:r w:rsidR="00361A73"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>myadeep</w:t>
            </w:r>
            <w:r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Roy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4</w:t>
            </w:r>
          </w:p>
        </w:tc>
        <w:tc>
          <w:tcPr>
            <w:tcW w:w="2185" w:type="dxa"/>
            <w:vAlign w:val="center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oritosh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Mondal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DB594D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C)</w:t>
            </w:r>
          </w:p>
        </w:tc>
        <w:tc>
          <w:tcPr>
            <w:tcW w:w="394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</w:tcPr>
          <w:p w:rsidR="00712703" w:rsidRPr="00265739" w:rsidRDefault="00712703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5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radip Das 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41332F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2</w:t>
            </w:r>
          </w:p>
        </w:tc>
        <w:tc>
          <w:tcPr>
            <w:tcW w:w="2633" w:type="dxa"/>
          </w:tcPr>
          <w:p w:rsidR="00712703" w:rsidRPr="00265739" w:rsidRDefault="00AE78AF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Ritwik Roy 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6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rakash Majee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 (VEG)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361A7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3</w:t>
            </w:r>
          </w:p>
        </w:tc>
        <w:tc>
          <w:tcPr>
            <w:tcW w:w="2633" w:type="dxa"/>
          </w:tcPr>
          <w:p w:rsidR="00712703" w:rsidRPr="00265739" w:rsidRDefault="00D91A2A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>
              <w:rPr>
                <w:rFonts w:ascii="Times New Roman" w:eastAsia="Cambria" w:hAnsi="Times New Roman" w:cs="Times New Roman"/>
                <w:sz w:val="16"/>
                <w:szCs w:val="16"/>
              </w:rPr>
              <w:t>Animesh R</w:t>
            </w:r>
            <w:r w:rsidR="00361A73"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>oy</w:t>
            </w:r>
            <w:r w:rsidR="00937414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="00265739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(D) (</w:t>
            </w:r>
            <w:r w:rsidR="001E1408" w:rsidRPr="00265739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NF)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D879AB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712703" w:rsidRDefault="00D879AB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7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12703" w:rsidRPr="00265739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rakash Sarkar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26573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D879AB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712703" w:rsidRDefault="00D879AB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361A7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4</w:t>
            </w:r>
          </w:p>
        </w:tc>
        <w:tc>
          <w:tcPr>
            <w:tcW w:w="2633" w:type="dxa"/>
          </w:tcPr>
          <w:p w:rsidR="00712703" w:rsidRPr="00265739" w:rsidRDefault="00361A73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>Suman Sarkar</w:t>
            </w:r>
            <w:r w:rsidR="0026573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="00265739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(N)</w:t>
            </w:r>
          </w:p>
        </w:tc>
        <w:tc>
          <w:tcPr>
            <w:tcW w:w="360" w:type="dxa"/>
          </w:tcPr>
          <w:p w:rsidR="00712703" w:rsidRDefault="00412C3E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712703" w:rsidRDefault="00412C3E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8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12703" w:rsidRPr="00265739" w:rsidRDefault="00712703" w:rsidP="00712703">
            <w:pPr>
              <w:rPr>
                <w:rFonts w:ascii="Times New Roman" w:eastAsia="Cambria" w:hAnsi="Times New Roman" w:cs="Times New Roman"/>
                <w:b/>
                <w:sz w:val="16"/>
                <w:szCs w:val="16"/>
              </w:rPr>
            </w:pPr>
            <w:r w:rsidRPr="002D5B0C">
              <w:rPr>
                <w:rFonts w:ascii="Times New Roman" w:eastAsia="Cambria" w:hAnsi="Times New Roman" w:cs="Times New Roman"/>
                <w:sz w:val="16"/>
                <w:szCs w:val="16"/>
              </w:rPr>
              <w:t>Pralay Shankar Gorai</w:t>
            </w:r>
            <w:r w:rsidR="0026573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="00265739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(N)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12703" w:rsidRDefault="00D879AB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01" w:type="dxa"/>
          </w:tcPr>
          <w:p w:rsidR="00712703" w:rsidRDefault="00D879AB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361A7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5</w:t>
            </w:r>
          </w:p>
        </w:tc>
        <w:tc>
          <w:tcPr>
            <w:tcW w:w="2633" w:type="dxa"/>
          </w:tcPr>
          <w:p w:rsidR="00712703" w:rsidRPr="00265739" w:rsidRDefault="00361A73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>Parthapratim Pal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39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12703" w:rsidRPr="002D5B0C" w:rsidRDefault="00712703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>
              <w:rPr>
                <w:rFonts w:ascii="Times New Roman" w:eastAsia="Cambria" w:hAnsi="Times New Roman" w:cs="Times New Roman"/>
                <w:sz w:val="16"/>
                <w:szCs w:val="16"/>
              </w:rPr>
              <w:t>Prasanta</w:t>
            </w:r>
            <w:r w:rsidR="0026573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Cambria" w:hAnsi="Times New Roman" w:cs="Times New Roman"/>
                <w:sz w:val="16"/>
                <w:szCs w:val="16"/>
              </w:rPr>
              <w:t>Bandyopadhyay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5264FA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6</w:t>
            </w:r>
          </w:p>
        </w:tc>
        <w:tc>
          <w:tcPr>
            <w:tcW w:w="2633" w:type="dxa"/>
          </w:tcPr>
          <w:p w:rsidR="00712703" w:rsidRPr="00265739" w:rsidRDefault="005264FA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>
              <w:rPr>
                <w:rFonts w:ascii="Times New Roman" w:eastAsia="Cambria" w:hAnsi="Times New Roman" w:cs="Times New Roman"/>
                <w:sz w:val="16"/>
                <w:szCs w:val="16"/>
              </w:rPr>
              <w:t>Binoy Kumar Show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12703" w:rsidRDefault="00712703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>
              <w:rPr>
                <w:rFonts w:ascii="Times New Roman" w:eastAsia="Cambria" w:hAnsi="Times New Roman" w:cs="Times New Roman"/>
                <w:sz w:val="16"/>
                <w:szCs w:val="16"/>
              </w:rPr>
              <w:t>Prosenjit Das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265739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  <w:r w:rsidR="005264FA">
              <w:rPr>
                <w:rFonts w:ascii="Times New Roman" w:eastAsia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2633" w:type="dxa"/>
          </w:tcPr>
          <w:p w:rsidR="00712703" w:rsidRPr="00265739" w:rsidRDefault="005264FA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Nabyendu Rakshit </w:t>
            </w:r>
            <w:r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5264FA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712703" w:rsidRDefault="005264FA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1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ushpendu Roy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</w:tcPr>
          <w:p w:rsidR="00712703" w:rsidRPr="00265739" w:rsidRDefault="00712703" w:rsidP="00712703">
            <w:pPr>
              <w:rPr>
                <w:rFonts w:ascii="Times New Roman" w:eastAsia="Cambria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Rana Chatterjee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265739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(D) </w:t>
            </w:r>
            <w:r w:rsidR="00412C3E" w:rsidRPr="00412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D879AB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712703" w:rsidRDefault="00D879AB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  <w:shd w:val="clear" w:color="auto" w:fill="CC4125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  <w:shd w:val="clear" w:color="auto" w:fill="CC4125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  <w:shd w:val="clear" w:color="auto" w:fill="CC4125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  <w:shd w:val="clear" w:color="auto" w:fill="CC4125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  <w:shd w:val="clear" w:color="auto" w:fill="CC4125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  <w:shd w:val="clear" w:color="auto" w:fill="CC4125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843CF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3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12703" w:rsidRPr="00265739" w:rsidRDefault="00843CF5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>Ritwik</w:t>
            </w:r>
            <w:r w:rsidR="00265739"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>Kar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dhanendu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manta</w:t>
            </w:r>
            <w:r w:rsidR="00265739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412C3E" w:rsidRPr="00412C3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E)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  <w:highlight w:val="red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 w:rsidTr="0020665D">
        <w:tc>
          <w:tcPr>
            <w:tcW w:w="535" w:type="dxa"/>
          </w:tcPr>
          <w:p w:rsidR="00712703" w:rsidRDefault="00843CF5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2185" w:type="dxa"/>
            <w:tcBorders>
              <w:right w:val="single" w:sz="4" w:space="0" w:color="auto"/>
            </w:tcBorders>
          </w:tcPr>
          <w:p w:rsidR="00712703" w:rsidRPr="00265739" w:rsidRDefault="00843CF5" w:rsidP="00712703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265739">
              <w:rPr>
                <w:rFonts w:ascii="Times New Roman" w:eastAsia="Cambria" w:hAnsi="Times New Roman" w:cs="Times New Roman"/>
                <w:sz w:val="16"/>
                <w:szCs w:val="16"/>
              </w:rPr>
              <w:t>Saheb Pal</w:t>
            </w:r>
            <w:r w:rsidR="00265739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 </w:t>
            </w:r>
            <w:r w:rsidRPr="00265739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94" w:type="dxa"/>
            <w:tcBorders>
              <w:left w:val="single" w:sz="4" w:space="0" w:color="auto"/>
            </w:tcBorders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265739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712703" w:rsidRDefault="00265739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540" w:type="dxa"/>
            <w:gridSpan w:val="2"/>
          </w:tcPr>
          <w:p w:rsidR="00712703" w:rsidRDefault="00712703" w:rsidP="00712703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33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712703">
        <w:trPr>
          <w:trHeight w:val="400"/>
        </w:trPr>
        <w:tc>
          <w:tcPr>
            <w:tcW w:w="10998" w:type="dxa"/>
            <w:gridSpan w:val="15"/>
            <w:vAlign w:val="center"/>
          </w:tcPr>
          <w:p w:rsidR="00712703" w:rsidRDefault="00712703" w:rsidP="00712703">
            <w:pPr>
              <w:tabs>
                <w:tab w:val="center" w:pos="5391"/>
                <w:tab w:val="left" w:pos="6543"/>
              </w:tabs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lastRenderedPageBreak/>
              <w:t>Non- HOSTELLERS</w:t>
            </w:r>
          </w:p>
        </w:tc>
      </w:tr>
      <w:tr w:rsidR="00712703" w:rsidTr="0020665D">
        <w:tc>
          <w:tcPr>
            <w:tcW w:w="535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Sl.</w:t>
            </w:r>
          </w:p>
        </w:tc>
        <w:tc>
          <w:tcPr>
            <w:tcW w:w="2185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Name </w:t>
            </w:r>
          </w:p>
        </w:tc>
        <w:tc>
          <w:tcPr>
            <w:tcW w:w="394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D</w:t>
            </w:r>
          </w:p>
        </w:tc>
        <w:tc>
          <w:tcPr>
            <w:tcW w:w="301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N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108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Remarks</w:t>
            </w:r>
          </w:p>
        </w:tc>
        <w:tc>
          <w:tcPr>
            <w:tcW w:w="475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Sl. </w:t>
            </w:r>
          </w:p>
        </w:tc>
        <w:tc>
          <w:tcPr>
            <w:tcW w:w="2698" w:type="dxa"/>
            <w:gridSpan w:val="2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 xml:space="preserve">Name 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D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N</w:t>
            </w:r>
          </w:p>
        </w:tc>
        <w:tc>
          <w:tcPr>
            <w:tcW w:w="36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P</w:t>
            </w:r>
          </w:p>
        </w:tc>
        <w:tc>
          <w:tcPr>
            <w:tcW w:w="1170" w:type="dxa"/>
          </w:tcPr>
          <w:p w:rsidR="00712703" w:rsidRDefault="00712703" w:rsidP="00712703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Remarks</w:t>
            </w:r>
          </w:p>
        </w:tc>
      </w:tr>
      <w:tr w:rsidR="00DF4591" w:rsidTr="0020665D">
        <w:trPr>
          <w:trHeight w:val="280"/>
        </w:trPr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1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hijit</w:t>
            </w:r>
            <w:r w:rsidR="00D879A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rmakar</w:t>
            </w:r>
            <w:r w:rsidR="00D879A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NE+NC)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8" w:type="dxa"/>
            <w:gridSpan w:val="2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red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2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hijit</w:t>
            </w:r>
            <w:r w:rsidR="00D879A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r</w:t>
            </w:r>
            <w:r w:rsidR="00D879A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5</w:t>
            </w:r>
          </w:p>
        </w:tc>
        <w:tc>
          <w:tcPr>
            <w:tcW w:w="2698" w:type="dxa"/>
            <w:gridSpan w:val="2"/>
          </w:tcPr>
          <w:p w:rsidR="00DF4591" w:rsidRDefault="00B7007B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</w:t>
            </w:r>
            <w:r w:rsidR="00DF459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yajit</w:t>
            </w:r>
            <w:r w:rsidR="000F6C6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DF459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raon</w:t>
            </w:r>
            <w:r w:rsidR="00DF4591" w:rsidRPr="001E1408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8" w:type="dxa"/>
            <w:gridSpan w:val="2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4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r Sohel</w:t>
            </w:r>
            <w:r w:rsidR="00D879A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7</w:t>
            </w:r>
          </w:p>
        </w:tc>
        <w:tc>
          <w:tcPr>
            <w:tcW w:w="2698" w:type="dxa"/>
            <w:gridSpan w:val="2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Subhendu Chatterjee </w:t>
            </w:r>
            <w:r w:rsidR="00D879A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 (NE+</w:t>
            </w:r>
            <w:r w:rsidRPr="001E1408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C)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8</w:t>
            </w:r>
          </w:p>
        </w:tc>
        <w:tc>
          <w:tcPr>
            <w:tcW w:w="2698" w:type="dxa"/>
            <w:gridSpan w:val="2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brata</w:t>
            </w:r>
            <w:r w:rsidR="000F6C6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B7007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y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9</w:t>
            </w:r>
          </w:p>
        </w:tc>
        <w:tc>
          <w:tcPr>
            <w:tcW w:w="2698" w:type="dxa"/>
            <w:gridSpan w:val="2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dipto</w:t>
            </w:r>
            <w:r w:rsidR="000F6C6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hato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07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rijit Mishra  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8" w:type="dxa"/>
            <w:gridSpan w:val="2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1</w:t>
            </w:r>
          </w:p>
        </w:tc>
        <w:tc>
          <w:tcPr>
            <w:tcW w:w="2698" w:type="dxa"/>
            <w:gridSpan w:val="2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anmay</w:t>
            </w:r>
            <w:r w:rsidR="000F6C6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hari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47070F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2</w:t>
            </w:r>
          </w:p>
        </w:tc>
        <w:tc>
          <w:tcPr>
            <w:tcW w:w="2698" w:type="dxa"/>
            <w:gridSpan w:val="2"/>
          </w:tcPr>
          <w:p w:rsidR="00DF4591" w:rsidRDefault="00D879AB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anda Gop</w:t>
            </w:r>
            <w:r w:rsidR="0047070F">
              <w:rPr>
                <w:rFonts w:ascii="Times New Roman" w:eastAsia="Times New Roman" w:hAnsi="Times New Roman" w:cs="Times New Roman"/>
                <w:sz w:val="16"/>
                <w:szCs w:val="16"/>
              </w:rPr>
              <w:t>al Bar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1E1408" w:rsidRPr="001E1408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412C3E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412C3E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47070F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3</w:t>
            </w:r>
          </w:p>
        </w:tc>
        <w:tc>
          <w:tcPr>
            <w:tcW w:w="2698" w:type="dxa"/>
            <w:gridSpan w:val="2"/>
          </w:tcPr>
          <w:p w:rsidR="00DF4591" w:rsidRDefault="0047070F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Koushik Ghosh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1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joy Jana (</w:t>
            </w:r>
            <w:r w:rsidRPr="00504950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8" w:type="dxa"/>
            <w:gridSpan w:val="2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1E1408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5</w:t>
            </w:r>
          </w:p>
        </w:tc>
        <w:tc>
          <w:tcPr>
            <w:tcW w:w="2698" w:type="dxa"/>
            <w:gridSpan w:val="2"/>
          </w:tcPr>
          <w:p w:rsidR="00DF4591" w:rsidRPr="001E1408" w:rsidRDefault="001E1408" w:rsidP="00DF4591">
            <w:pP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Bhaskar</w:t>
            </w:r>
            <w:r w:rsidR="00D879A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937414">
              <w:rPr>
                <w:rFonts w:ascii="Times New Roman" w:eastAsia="Times New Roman" w:hAnsi="Times New Roman" w:cs="Times New Roman"/>
                <w:sz w:val="16"/>
                <w:szCs w:val="16"/>
              </w:rPr>
              <w:t>Gogoi</w:t>
            </w:r>
            <w:r w:rsidR="00D879A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SUNDAY VEG)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3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ebabrata Singh </w:t>
            </w:r>
            <w:r w:rsidRPr="00B7007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1E1408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6</w:t>
            </w:r>
          </w:p>
        </w:tc>
        <w:tc>
          <w:tcPr>
            <w:tcW w:w="2698" w:type="dxa"/>
            <w:gridSpan w:val="2"/>
          </w:tcPr>
          <w:p w:rsidR="00DF4591" w:rsidRPr="001E1408" w:rsidRDefault="001E1408" w:rsidP="00DF4591">
            <w:pP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agar Choudhury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412C3E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412C3E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4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bal</w:t>
            </w:r>
            <w:r w:rsidR="005264F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nti</w:t>
            </w:r>
            <w:r w:rsidR="005264F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ha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1E1408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7</w:t>
            </w:r>
          </w:p>
        </w:tc>
        <w:tc>
          <w:tcPr>
            <w:tcW w:w="2698" w:type="dxa"/>
            <w:gridSpan w:val="2"/>
          </w:tcPr>
          <w:p w:rsidR="00DF4591" w:rsidRPr="00D879AB" w:rsidRDefault="001E1408" w:rsidP="00DF4591">
            <w:pP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nehasish</w:t>
            </w:r>
            <w:r w:rsidR="00D879A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D879AB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5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bmalya Ghosh</w:t>
            </w:r>
            <w:r w:rsidR="00D879A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8" w:type="dxa"/>
            <w:gridSpan w:val="2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6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panjan Chatterjee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1E1408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49</w:t>
            </w:r>
          </w:p>
        </w:tc>
        <w:tc>
          <w:tcPr>
            <w:tcW w:w="2698" w:type="dxa"/>
            <w:gridSpan w:val="2"/>
          </w:tcPr>
          <w:p w:rsidR="00DF4591" w:rsidRDefault="001E1408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kaprava</w:t>
            </w:r>
            <w:r w:rsidR="005264F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y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7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pankar Pradhan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1E1408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50</w:t>
            </w:r>
          </w:p>
        </w:tc>
        <w:tc>
          <w:tcPr>
            <w:tcW w:w="2698" w:type="dxa"/>
            <w:gridSpan w:val="2"/>
          </w:tcPr>
          <w:p w:rsidR="00DF4591" w:rsidRDefault="001E1408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rikanta</w:t>
            </w:r>
            <w:r w:rsidR="00D879A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937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</w:t>
            </w:r>
            <w:r w:rsidR="0093741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</w:t>
            </w:r>
            <w:r w:rsidR="00D879A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1E1408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412C3E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412C3E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18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Evan Kazi (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N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94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01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1E1408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51</w:t>
            </w:r>
          </w:p>
        </w:tc>
        <w:tc>
          <w:tcPr>
            <w:tcW w:w="2698" w:type="dxa"/>
            <w:gridSpan w:val="2"/>
          </w:tcPr>
          <w:p w:rsidR="00DF4591" w:rsidRDefault="001E1408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ourav</w:t>
            </w:r>
            <w:r w:rsidR="000F6C6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Ghosal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1E1408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52</w:t>
            </w:r>
          </w:p>
        </w:tc>
        <w:tc>
          <w:tcPr>
            <w:tcW w:w="2698" w:type="dxa"/>
            <w:gridSpan w:val="2"/>
          </w:tcPr>
          <w:p w:rsidR="00DF4591" w:rsidRDefault="001E1408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llab</w:t>
            </w:r>
            <w:r w:rsidR="00D879A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1E1408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N)</w:t>
            </w:r>
          </w:p>
        </w:tc>
        <w:tc>
          <w:tcPr>
            <w:tcW w:w="360" w:type="dxa"/>
          </w:tcPr>
          <w:p w:rsidR="00DF4591" w:rsidRDefault="00412C3E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412C3E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2185" w:type="dxa"/>
          </w:tcPr>
          <w:p w:rsidR="00DF4591" w:rsidRDefault="00D879AB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ushik P</w:t>
            </w:r>
            <w:r w:rsidR="00DF459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manik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DF4591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NF)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AE78AF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53</w:t>
            </w:r>
          </w:p>
        </w:tc>
        <w:tc>
          <w:tcPr>
            <w:tcW w:w="2698" w:type="dxa"/>
            <w:gridSpan w:val="2"/>
          </w:tcPr>
          <w:p w:rsidR="00DF4591" w:rsidRDefault="00D879AB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Arnab G</w:t>
            </w:r>
            <w:r w:rsidR="00AE78AF">
              <w:rPr>
                <w:rFonts w:ascii="Times New Roman" w:eastAsia="Times New Roman" w:hAnsi="Times New Roman" w:cs="Times New Roman"/>
                <w:sz w:val="16"/>
                <w:szCs w:val="16"/>
              </w:rPr>
              <w:t>arai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1</w:t>
            </w:r>
          </w:p>
        </w:tc>
        <w:tc>
          <w:tcPr>
            <w:tcW w:w="2185" w:type="dxa"/>
          </w:tcPr>
          <w:p w:rsidR="00DF4591" w:rsidRPr="00D879AB" w:rsidRDefault="00DF4591" w:rsidP="00DF4591">
            <w:pP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untal</w:t>
            </w:r>
            <w:r w:rsidR="00D879A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="00D879AB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VEG)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879AB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54</w:t>
            </w:r>
          </w:p>
        </w:tc>
        <w:tc>
          <w:tcPr>
            <w:tcW w:w="2698" w:type="dxa"/>
            <w:gridSpan w:val="2"/>
          </w:tcPr>
          <w:p w:rsidR="00DF4591" w:rsidRPr="00D879AB" w:rsidRDefault="00D879AB" w:rsidP="00DF4591">
            <w:pP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abyasachi Mahapatra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879AB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55</w:t>
            </w:r>
          </w:p>
        </w:tc>
        <w:tc>
          <w:tcPr>
            <w:tcW w:w="2698" w:type="dxa"/>
            <w:gridSpan w:val="2"/>
          </w:tcPr>
          <w:p w:rsidR="00DF4591" w:rsidRDefault="00D879AB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Sajal Dey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3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lan Hansda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879AB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56</w:t>
            </w:r>
          </w:p>
        </w:tc>
        <w:tc>
          <w:tcPr>
            <w:tcW w:w="2698" w:type="dxa"/>
            <w:gridSpan w:val="2"/>
          </w:tcPr>
          <w:p w:rsidR="00DF4591" w:rsidRPr="00D879AB" w:rsidRDefault="00D879AB" w:rsidP="00DF4591">
            <w:pP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d. Mijanur Rahaman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4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ilotpal Bhandari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879AB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57</w:t>
            </w:r>
          </w:p>
        </w:tc>
        <w:tc>
          <w:tcPr>
            <w:tcW w:w="2698" w:type="dxa"/>
            <w:gridSpan w:val="2"/>
          </w:tcPr>
          <w:p w:rsidR="00DF4591" w:rsidRPr="00D879AB" w:rsidRDefault="00D879AB" w:rsidP="00DF4591">
            <w:pP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Prasenjit Mondal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5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Nurjamal</w:t>
            </w:r>
            <w:r w:rsidR="00D879AB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Pr="001E1408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879AB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58</w:t>
            </w:r>
          </w:p>
        </w:tc>
        <w:tc>
          <w:tcPr>
            <w:tcW w:w="2698" w:type="dxa"/>
            <w:gridSpan w:val="2"/>
          </w:tcPr>
          <w:p w:rsidR="00DF4591" w:rsidRPr="00D879AB" w:rsidRDefault="00D879AB" w:rsidP="00DF4591">
            <w:pP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Soumen Ghosh </w:t>
            </w:r>
            <w: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879AB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59</w:t>
            </w:r>
          </w:p>
        </w:tc>
        <w:tc>
          <w:tcPr>
            <w:tcW w:w="2698" w:type="dxa"/>
            <w:gridSpan w:val="2"/>
          </w:tcPr>
          <w:p w:rsidR="00DF4591" w:rsidRPr="00D879AB" w:rsidRDefault="00D879AB" w:rsidP="00DF4591">
            <w:pP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Dutimoy Mukherjee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7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jarshi</w:t>
            </w:r>
            <w:r w:rsidR="00D879A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hattyacharya</w:t>
            </w:r>
            <w:r w:rsidR="00D879A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1E1408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879AB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60</w:t>
            </w:r>
          </w:p>
        </w:tc>
        <w:tc>
          <w:tcPr>
            <w:tcW w:w="2698" w:type="dxa"/>
            <w:gridSpan w:val="2"/>
          </w:tcPr>
          <w:p w:rsidR="00DF4591" w:rsidRDefault="00D879AB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Jiko Raut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8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ju Biswas</w:t>
            </w:r>
            <w:r w:rsidR="007F37A3" w:rsidRPr="001E1408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D)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879AB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8" w:type="dxa"/>
            <w:gridSpan w:val="2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29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up Chand Malo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8" w:type="dxa"/>
            <w:gridSpan w:val="2"/>
          </w:tcPr>
          <w:p w:rsidR="00DF4591" w:rsidRPr="00AD6567" w:rsidRDefault="00DF4591" w:rsidP="00DF4591">
            <w:pP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0</w:t>
            </w: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byasachi</w:t>
            </w:r>
            <w:r w:rsidR="00D879AB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ndal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8" w:type="dxa"/>
            <w:gridSpan w:val="2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1E1408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1</w:t>
            </w:r>
          </w:p>
        </w:tc>
        <w:tc>
          <w:tcPr>
            <w:tcW w:w="2185" w:type="dxa"/>
          </w:tcPr>
          <w:p w:rsidR="00DF4591" w:rsidRDefault="001E1408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yajit Pal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8" w:type="dxa"/>
            <w:gridSpan w:val="2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8" w:type="dxa"/>
            <w:gridSpan w:val="2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DF4591" w:rsidTr="0020665D">
        <w:tc>
          <w:tcPr>
            <w:tcW w:w="53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33</w:t>
            </w:r>
          </w:p>
        </w:tc>
        <w:tc>
          <w:tcPr>
            <w:tcW w:w="2185" w:type="dxa"/>
          </w:tcPr>
          <w:p w:rsidR="00DF4591" w:rsidRPr="00DF4591" w:rsidRDefault="00DF4591" w:rsidP="001E1408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  <w:r w:rsidRPr="00DF4591">
              <w:rPr>
                <w:rFonts w:ascii="Times New Roman" w:eastAsia="Cambria" w:hAnsi="Times New Roman" w:cs="Times New Roman"/>
                <w:sz w:val="16"/>
                <w:szCs w:val="16"/>
              </w:rPr>
              <w:t xml:space="preserve">Satinath Das </w:t>
            </w:r>
            <w:r w:rsidR="00AE78AF">
              <w:rPr>
                <w:rFonts w:ascii="Times New Roman" w:eastAsia="Cambria" w:hAnsi="Times New Roman" w:cs="Times New Roman"/>
                <w:sz w:val="16"/>
                <w:szCs w:val="16"/>
              </w:rPr>
              <w:t>(</w:t>
            </w:r>
            <w:r w:rsidR="00AE78AF" w:rsidRPr="00AE78AF">
              <w:rPr>
                <w:rFonts w:ascii="Times New Roman" w:eastAsia="Cambria" w:hAnsi="Times New Roman" w:cs="Times New Roman"/>
                <w:b/>
                <w:sz w:val="16"/>
                <w:szCs w:val="16"/>
              </w:rPr>
              <w:t>D</w:t>
            </w:r>
            <w:r w:rsidR="00AE78AF">
              <w:rPr>
                <w:rFonts w:ascii="Times New Roman" w:eastAsia="Cambria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394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AE78AF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360" w:type="dxa"/>
          </w:tcPr>
          <w:p w:rsidR="00DF4591" w:rsidRDefault="00AE78AF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X</w:t>
            </w:r>
          </w:p>
        </w:tc>
        <w:tc>
          <w:tcPr>
            <w:tcW w:w="108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8" w:type="dxa"/>
            <w:gridSpan w:val="2"/>
          </w:tcPr>
          <w:p w:rsidR="00DF4591" w:rsidRDefault="00DF4591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bookmarkStart w:id="1" w:name="_gjdgxs" w:colFirst="0" w:colLast="0"/>
            <w:bookmarkEnd w:id="1"/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DF4591" w:rsidRDefault="00DF4591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  <w:tr w:rsidR="00361A73" w:rsidTr="0020665D">
        <w:tc>
          <w:tcPr>
            <w:tcW w:w="535" w:type="dxa"/>
          </w:tcPr>
          <w:p w:rsidR="00361A73" w:rsidRDefault="00361A73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185" w:type="dxa"/>
          </w:tcPr>
          <w:p w:rsidR="00361A73" w:rsidRPr="00DF4591" w:rsidRDefault="00361A73" w:rsidP="00DF4591">
            <w:pPr>
              <w:rPr>
                <w:rFonts w:ascii="Times New Roman" w:eastAsia="Cambria" w:hAnsi="Times New Roman" w:cs="Times New Roman"/>
                <w:sz w:val="16"/>
                <w:szCs w:val="16"/>
              </w:rPr>
            </w:pPr>
          </w:p>
        </w:tc>
        <w:tc>
          <w:tcPr>
            <w:tcW w:w="394" w:type="dxa"/>
          </w:tcPr>
          <w:p w:rsidR="00361A73" w:rsidRDefault="00361A73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01" w:type="dxa"/>
          </w:tcPr>
          <w:p w:rsidR="00361A73" w:rsidRDefault="00361A73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361A73" w:rsidRDefault="00361A73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361A73" w:rsidRDefault="00361A73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080" w:type="dxa"/>
          </w:tcPr>
          <w:p w:rsidR="00361A73" w:rsidRDefault="00361A73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475" w:type="dxa"/>
          </w:tcPr>
          <w:p w:rsidR="00361A73" w:rsidRDefault="00361A73" w:rsidP="00DF459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8" w:type="dxa"/>
            <w:gridSpan w:val="2"/>
          </w:tcPr>
          <w:p w:rsidR="00361A73" w:rsidRDefault="00361A73" w:rsidP="00DF4591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360" w:type="dxa"/>
          </w:tcPr>
          <w:p w:rsidR="00361A73" w:rsidRDefault="00361A73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361A73" w:rsidRDefault="00361A73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361A73" w:rsidRDefault="00361A73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360" w:type="dxa"/>
          </w:tcPr>
          <w:p w:rsidR="00361A73" w:rsidRDefault="00361A73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1170" w:type="dxa"/>
          </w:tcPr>
          <w:p w:rsidR="00361A73" w:rsidRDefault="00361A73" w:rsidP="00DF4591">
            <w:pPr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</w:tr>
    </w:tbl>
    <w:p w:rsidR="00F47525" w:rsidRDefault="00F47525" w:rsidP="00BF19BB"/>
    <w:p w:rsidR="00361A73" w:rsidRDefault="00361A73" w:rsidP="00BF19BB"/>
    <w:p w:rsidR="00361A73" w:rsidRDefault="00361A73" w:rsidP="00BF19BB"/>
    <w:p w:rsidR="00361A73" w:rsidRDefault="00361A73" w:rsidP="00BF19BB"/>
    <w:p w:rsidR="00361A73" w:rsidRDefault="00361A73" w:rsidP="00BF19BB"/>
    <w:p w:rsidR="00361A73" w:rsidRDefault="00361A73" w:rsidP="00BF19BB"/>
    <w:sectPr w:rsidR="00361A73" w:rsidSect="00182DA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E427E" w:rsidRDefault="00EE427E">
      <w:pPr>
        <w:spacing w:after="0" w:line="240" w:lineRule="auto"/>
      </w:pPr>
      <w:r>
        <w:separator/>
      </w:r>
    </w:p>
  </w:endnote>
  <w:endnote w:type="continuationSeparator" w:id="1">
    <w:p w:rsidR="00EE427E" w:rsidRDefault="00EE4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78BC" w:rsidRDefault="000478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78BC" w:rsidRPr="000F6C6E" w:rsidRDefault="000478BC" w:rsidP="00793F0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hAnsi="Times New Roman" w:cs="Times New Roman"/>
        <w:sz w:val="28"/>
        <w:szCs w:val="28"/>
      </w:rPr>
    </w:pPr>
    <w:r w:rsidRPr="000F6C6E">
      <w:rPr>
        <w:rFonts w:ascii="Times New Roman" w:hAnsi="Times New Roman" w:cs="Times New Roman"/>
        <w:color w:val="000000"/>
        <w:sz w:val="28"/>
        <w:szCs w:val="28"/>
      </w:rPr>
      <w:t>Managers :</w:t>
    </w:r>
    <w:r w:rsidR="000F6C6E" w:rsidRPr="000F6C6E">
      <w:rPr>
        <w:rFonts w:ascii="Times New Roman" w:hAnsi="Times New Roman" w:cs="Times New Roman"/>
        <w:color w:val="000000"/>
        <w:sz w:val="28"/>
        <w:szCs w:val="28"/>
      </w:rPr>
      <w:t xml:space="preserve"> </w:t>
    </w:r>
    <w:r w:rsidR="0050158B">
      <w:rPr>
        <w:rFonts w:ascii="Times New Roman" w:hAnsi="Times New Roman" w:cs="Times New Roman"/>
        <w:sz w:val="28"/>
        <w:szCs w:val="28"/>
      </w:rPr>
      <w:t>Paramesh Chandra (</w:t>
    </w:r>
    <w:r w:rsidRPr="000F6C6E">
      <w:rPr>
        <w:rFonts w:ascii="Times New Roman" w:hAnsi="Times New Roman" w:cs="Times New Roman"/>
        <w:sz w:val="28"/>
        <w:szCs w:val="28"/>
      </w:rPr>
      <w:t>)</w:t>
    </w:r>
    <w:r w:rsidR="0050158B">
      <w:rPr>
        <w:rFonts w:ascii="Times New Roman" w:hAnsi="Times New Roman" w:cs="Times New Roman"/>
        <w:sz w:val="28"/>
        <w:szCs w:val="28"/>
      </w:rPr>
      <w:t>, Soumyadip Barman (</w:t>
    </w:r>
    <w:r w:rsidRPr="000F6C6E">
      <w:rPr>
        <w:rFonts w:ascii="Times New Roman" w:hAnsi="Times New Roman" w:cs="Times New Roman"/>
        <w:sz w:val="28"/>
        <w:szCs w:val="28"/>
      </w:rPr>
      <w:t>)</w:t>
    </w:r>
  </w:p>
  <w:p w:rsidR="000478BC" w:rsidRPr="000F6C6E" w:rsidRDefault="000478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hAnsi="Times New Roman" w:cs="Times New Roman"/>
        <w:sz w:val="28"/>
        <w:szCs w:val="28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78BC" w:rsidRDefault="000478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E427E" w:rsidRDefault="00EE427E">
      <w:pPr>
        <w:spacing w:after="0" w:line="240" w:lineRule="auto"/>
      </w:pPr>
      <w:r>
        <w:separator/>
      </w:r>
    </w:p>
  </w:footnote>
  <w:footnote w:type="continuationSeparator" w:id="1">
    <w:p w:rsidR="00EE427E" w:rsidRDefault="00EE4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78BC" w:rsidRDefault="000478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78BC" w:rsidRDefault="000478BC" w:rsidP="00412C3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eastAsia="Cambria" w:hAnsi="Cambria" w:cs="Cambria"/>
        <w:b/>
        <w:i/>
        <w:color w:val="000000"/>
      </w:rPr>
    </w:pPr>
    <w:r>
      <w:rPr>
        <w:rFonts w:ascii="Cambria" w:eastAsia="Cambria" w:hAnsi="Cambria" w:cs="Cambria"/>
        <w:b/>
        <w:i/>
        <w:color w:val="000000"/>
      </w:rPr>
      <w:t xml:space="preserve">                                    Pearson Palli Research Schola</w:t>
    </w:r>
    <w:r w:rsidR="0050158B">
      <w:rPr>
        <w:rFonts w:ascii="Cambria" w:eastAsia="Cambria" w:hAnsi="Cambria" w:cs="Cambria"/>
        <w:b/>
        <w:i/>
        <w:color w:val="000000"/>
      </w:rPr>
      <w:t>r Boys’ Hostel Meal Sheet (April</w:t>
    </w:r>
    <w:r>
      <w:rPr>
        <w:rFonts w:ascii="Cambria" w:eastAsia="Cambria" w:hAnsi="Cambria" w:cs="Cambria"/>
        <w:b/>
        <w:i/>
        <w:color w:val="000000"/>
      </w:rPr>
      <w:t xml:space="preserve"> -  2019)</w:t>
    </w:r>
  </w:p>
  <w:p w:rsidR="000478BC" w:rsidRDefault="000478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Cambria" w:eastAsia="Cambria" w:hAnsi="Cambria" w:cs="Cambria"/>
        <w:b/>
        <w:i/>
        <w:color w:val="000000"/>
      </w:rPr>
    </w:pPr>
  </w:p>
  <w:p w:rsidR="000478BC" w:rsidRDefault="000478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eastAsia="Cambria" w:hAnsi="Cambria" w:cs="Cambria"/>
        <w:i/>
        <w:color w:val="000000"/>
        <w:sz w:val="20"/>
        <w:szCs w:val="20"/>
      </w:rPr>
    </w:pPr>
    <w:r>
      <w:rPr>
        <w:rFonts w:ascii="Cambria" w:eastAsia="Cambria" w:hAnsi="Cambria" w:cs="Cambria"/>
        <w:i/>
        <w:color w:val="000000"/>
        <w:sz w:val="20"/>
        <w:szCs w:val="20"/>
      </w:rPr>
      <w:t>Day: Total _________, Veg ________ ,Non-Veg _________ ,Guest (G) _______, Self-Guest (SG) ________, Extra _______</w:t>
    </w:r>
  </w:p>
  <w:p w:rsidR="000478BC" w:rsidRDefault="000478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eastAsia="Cambria" w:hAnsi="Cambria" w:cs="Cambria"/>
        <w:i/>
        <w:color w:val="000000"/>
        <w:sz w:val="20"/>
        <w:szCs w:val="20"/>
      </w:rPr>
    </w:pPr>
    <w:r>
      <w:rPr>
        <w:rFonts w:ascii="Cambria" w:eastAsia="Cambria" w:hAnsi="Cambria" w:cs="Cambria"/>
        <w:i/>
        <w:color w:val="000000"/>
        <w:sz w:val="20"/>
        <w:szCs w:val="20"/>
      </w:rPr>
      <w:t>Night: Total _________, Veg _______,Non-Veg _________ ,Guest (G) _______, Self-Guest (SG) ________, Extra _______    Date: _____ /03/2019</w:t>
    </w:r>
  </w:p>
  <w:p w:rsidR="000478BC" w:rsidRDefault="000478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eastAsia="Cambria" w:hAnsi="Cambria" w:cs="Cambria"/>
        <w:i/>
        <w:color w:val="000000"/>
      </w:rPr>
    </w:pPr>
  </w:p>
  <w:p w:rsidR="000478BC" w:rsidRDefault="000478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78BC" w:rsidRDefault="000478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048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K3NDYzsDAFInNzEyUdpeDU4uLM/DyQApNaAFahoZ0sAAAA"/>
  </w:docVars>
  <w:rsids>
    <w:rsidRoot w:val="00F47525"/>
    <w:rsid w:val="00013171"/>
    <w:rsid w:val="00041B75"/>
    <w:rsid w:val="000478BC"/>
    <w:rsid w:val="000C38B8"/>
    <w:rsid w:val="000F6C6E"/>
    <w:rsid w:val="001172A8"/>
    <w:rsid w:val="00133900"/>
    <w:rsid w:val="00182DAB"/>
    <w:rsid w:val="001914E6"/>
    <w:rsid w:val="001E1408"/>
    <w:rsid w:val="0020665D"/>
    <w:rsid w:val="00207852"/>
    <w:rsid w:val="0023559A"/>
    <w:rsid w:val="00265739"/>
    <w:rsid w:val="002814B0"/>
    <w:rsid w:val="002A139B"/>
    <w:rsid w:val="002D5B0C"/>
    <w:rsid w:val="002E3C54"/>
    <w:rsid w:val="003019AC"/>
    <w:rsid w:val="00315BEC"/>
    <w:rsid w:val="0033252A"/>
    <w:rsid w:val="003524B0"/>
    <w:rsid w:val="00361A73"/>
    <w:rsid w:val="00382330"/>
    <w:rsid w:val="003E50D2"/>
    <w:rsid w:val="00412C3E"/>
    <w:rsid w:val="0041332F"/>
    <w:rsid w:val="00451364"/>
    <w:rsid w:val="00455A0E"/>
    <w:rsid w:val="0047070F"/>
    <w:rsid w:val="00472CF5"/>
    <w:rsid w:val="004D567A"/>
    <w:rsid w:val="0050158B"/>
    <w:rsid w:val="00504950"/>
    <w:rsid w:val="005264FA"/>
    <w:rsid w:val="005366B5"/>
    <w:rsid w:val="005A6633"/>
    <w:rsid w:val="005D0755"/>
    <w:rsid w:val="00674ADC"/>
    <w:rsid w:val="006869D2"/>
    <w:rsid w:val="006A55BA"/>
    <w:rsid w:val="006D73C4"/>
    <w:rsid w:val="007014E1"/>
    <w:rsid w:val="00712703"/>
    <w:rsid w:val="00792DAF"/>
    <w:rsid w:val="00793F05"/>
    <w:rsid w:val="007B0C87"/>
    <w:rsid w:val="007B2F92"/>
    <w:rsid w:val="007C1746"/>
    <w:rsid w:val="007E5690"/>
    <w:rsid w:val="007F37A3"/>
    <w:rsid w:val="00843CF5"/>
    <w:rsid w:val="00904A9D"/>
    <w:rsid w:val="00912E01"/>
    <w:rsid w:val="00937414"/>
    <w:rsid w:val="00941FB4"/>
    <w:rsid w:val="00964B95"/>
    <w:rsid w:val="0098342B"/>
    <w:rsid w:val="00A07531"/>
    <w:rsid w:val="00A118EC"/>
    <w:rsid w:val="00A44A4B"/>
    <w:rsid w:val="00A85964"/>
    <w:rsid w:val="00AD6567"/>
    <w:rsid w:val="00AE78AF"/>
    <w:rsid w:val="00B7007B"/>
    <w:rsid w:val="00BB4D82"/>
    <w:rsid w:val="00BF19BB"/>
    <w:rsid w:val="00C97C33"/>
    <w:rsid w:val="00CC6B53"/>
    <w:rsid w:val="00D45360"/>
    <w:rsid w:val="00D55592"/>
    <w:rsid w:val="00D879AB"/>
    <w:rsid w:val="00D91A2A"/>
    <w:rsid w:val="00DA6A2A"/>
    <w:rsid w:val="00DB594D"/>
    <w:rsid w:val="00DF4591"/>
    <w:rsid w:val="00E27F9E"/>
    <w:rsid w:val="00E71BE7"/>
    <w:rsid w:val="00EA4415"/>
    <w:rsid w:val="00EE427E"/>
    <w:rsid w:val="00F04580"/>
    <w:rsid w:val="00F25A60"/>
    <w:rsid w:val="00F34DF0"/>
    <w:rsid w:val="00F47525"/>
    <w:rsid w:val="00F86F9A"/>
    <w:rsid w:val="00F977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82DAB"/>
  </w:style>
  <w:style w:type="paragraph" w:styleId="Heading1">
    <w:name w:val="heading 1"/>
    <w:basedOn w:val="Normal"/>
    <w:next w:val="Normal"/>
    <w:rsid w:val="00182DAB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182DAB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182DAB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182DA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182DAB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182DA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182DAB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182DAB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rsid w:val="00182DAB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3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8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44</Words>
  <Characters>31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G580</dc:creator>
  <cp:lastModifiedBy>WINDOWS</cp:lastModifiedBy>
  <cp:revision>3</cp:revision>
  <cp:lastPrinted>2019-03-23T14:08:00Z</cp:lastPrinted>
  <dcterms:created xsi:type="dcterms:W3CDTF">2019-04-01T16:35:00Z</dcterms:created>
  <dcterms:modified xsi:type="dcterms:W3CDTF">2019-04-01T16:42:00Z</dcterms:modified>
</cp:coreProperties>
</file>